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F9A1DA" w14:textId="77777777" w:rsidR="00C46BFA" w:rsidRDefault="00000000">
      <w:pPr>
        <w:pStyle w:val="Title"/>
      </w:pPr>
      <w:r>
        <w:t xml:space="preserve"> Title </w:t>
      </w:r>
    </w:p>
    <w:p w14:paraId="11C31E5C" w14:textId="77777777" w:rsidR="00C46BFA" w:rsidRDefault="00000000">
      <w:pPr>
        <w:pStyle w:val="Subtitle"/>
      </w:pPr>
      <w:r>
        <w:t xml:space="preserve"> Subtitle </w:t>
      </w:r>
    </w:p>
    <w:p w14:paraId="0570740F" w14:textId="77777777" w:rsidR="00C46BFA" w:rsidRDefault="00000000">
      <w:pPr>
        <w:pStyle w:val="Author"/>
      </w:pPr>
      <w:r>
        <w:lastRenderedPageBreak/>
        <w:t xml:space="preserve"> Author </w:t>
      </w:r>
    </w:p>
    <w:p w14:paraId="4621259C" w14:textId="77777777" w:rsidR="00C46BFA" w:rsidRDefault="00000000">
      <w:pPr>
        <w:pStyle w:val="Date"/>
      </w:pPr>
      <w:r>
        <w:t xml:space="preserve"> Date </w:t>
      </w:r>
    </w:p>
    <w:p w14:paraId="00ACBA6D" w14:textId="77777777" w:rsidR="00C46BFA" w:rsidRDefault="00000000">
      <w:pPr>
        <w:pStyle w:val="Abstract"/>
      </w:pPr>
      <w:r>
        <w:t xml:space="preserve"> Abstract </w:t>
      </w:r>
    </w:p>
    <w:p w14:paraId="7D789886" w14:textId="77777777" w:rsidR="00C46B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6803DFA" w14:textId="77777777" w:rsidR="00C46BFA" w:rsidRDefault="00000000" w:rsidP="00CD247D">
      <w:pPr>
        <w:pStyle w:val="Heading2"/>
      </w:pPr>
      <w:bookmarkStart w:id="1" w:name="heading-2"/>
      <w:r>
        <w:t xml:space="preserve"> </w:t>
      </w:r>
      <w:r w:rsidRPr="00CD247D">
        <w:t>Heading</w:t>
      </w:r>
      <w:r>
        <w:t xml:space="preserve"> 2 </w:t>
      </w:r>
      <w:bookmarkEnd w:id="1"/>
    </w:p>
    <w:p w14:paraId="50D6510C" w14:textId="77777777" w:rsidR="00C46B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8F02029" w14:textId="77777777" w:rsidR="00C46B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F0EA6D4" w14:textId="77777777" w:rsidR="00C46B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022D601" w14:textId="77777777" w:rsidR="00C46B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378A6AD" w14:textId="77777777" w:rsidR="00C46B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69F0B2D" w14:textId="77777777" w:rsidR="00C46B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E7C6609" w14:textId="77777777" w:rsidR="00C46B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56332F3" w14:textId="77777777" w:rsidR="00C46BFA" w:rsidRDefault="00000000">
      <w:pPr>
        <w:pStyle w:val="FirstParagraph"/>
      </w:pPr>
      <w:r>
        <w:t xml:space="preserve"> First Paragraph. </w:t>
      </w:r>
    </w:p>
    <w:p w14:paraId="69A65949" w14:textId="77777777" w:rsidR="00C46BFA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2DBC2A86" w14:textId="77777777" w:rsidR="00C46BFA" w:rsidRDefault="00000000">
      <w:pPr>
        <w:pStyle w:val="BlockText"/>
      </w:pPr>
      <w:r>
        <w:t xml:space="preserve"> Block Text. </w:t>
      </w:r>
    </w:p>
    <w:p w14:paraId="26B82AD3" w14:textId="77777777" w:rsidR="00C46BF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22"/>
        <w:gridCol w:w="722"/>
      </w:tblGrid>
      <w:tr w:rsidR="00C46BFA" w14:paraId="3CA546CA" w14:textId="77777777" w:rsidTr="00C46B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4FB9D2" w14:textId="77777777" w:rsidR="00C46B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98669C" w14:textId="77777777" w:rsidR="00C46BFA" w:rsidRDefault="00000000">
            <w:pPr>
              <w:pStyle w:val="Compact"/>
            </w:pPr>
            <w:r>
              <w:t xml:space="preserve"> Table </w:t>
            </w:r>
          </w:p>
        </w:tc>
      </w:tr>
      <w:tr w:rsidR="00C46BFA" w14:paraId="009CC5EF" w14:textId="77777777">
        <w:tc>
          <w:tcPr>
            <w:tcW w:w="0" w:type="auto"/>
          </w:tcPr>
          <w:p w14:paraId="2B99953E" w14:textId="77777777" w:rsidR="00C46B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DFF278B" w14:textId="77777777" w:rsidR="00C46BF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9620B69" w14:textId="77777777" w:rsidR="00C46BFA" w:rsidRDefault="00000000">
      <w:pPr>
        <w:pStyle w:val="ImageCaption"/>
      </w:pPr>
      <w:r>
        <w:t xml:space="preserve"> Image Caption </w:t>
      </w:r>
    </w:p>
    <w:p w14:paraId="615C8DB7" w14:textId="77777777" w:rsidR="00C46BFA" w:rsidRDefault="00000000">
      <w:pPr>
        <w:pStyle w:val="DefinitionTerm"/>
      </w:pPr>
      <w:r>
        <w:t xml:space="preserve"> DefinitionTerm </w:t>
      </w:r>
    </w:p>
    <w:p w14:paraId="36B59144" w14:textId="77777777" w:rsidR="00C46BFA" w:rsidRDefault="00000000">
      <w:pPr>
        <w:pStyle w:val="Definition"/>
      </w:pPr>
      <w:r>
        <w:t xml:space="preserve"> Definition </w:t>
      </w:r>
    </w:p>
    <w:p w14:paraId="6E92AF86" w14:textId="77777777" w:rsidR="00C46BFA" w:rsidRDefault="00000000">
      <w:pPr>
        <w:pStyle w:val="DefinitionTerm"/>
      </w:pPr>
      <w:r>
        <w:t xml:space="preserve"> DefinitionTerm </w:t>
      </w:r>
    </w:p>
    <w:p w14:paraId="0C648F02" w14:textId="77777777" w:rsidR="00C46BFA" w:rsidRDefault="00000000">
      <w:pPr>
        <w:pStyle w:val="Definition"/>
      </w:pPr>
      <w:r>
        <w:t xml:space="preserve"> Definition </w:t>
      </w:r>
    </w:p>
    <w:sectPr w:rsidR="00C46BFA" w:rsidSect="005772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3E4B3E" w14:textId="77777777" w:rsidR="00DD6B6C" w:rsidRDefault="00DD6B6C">
      <w:pPr>
        <w:spacing w:after="0"/>
      </w:pPr>
      <w:r>
        <w:separator/>
      </w:r>
    </w:p>
  </w:endnote>
  <w:endnote w:type="continuationSeparator" w:id="0">
    <w:p w14:paraId="09E1722F" w14:textId="77777777" w:rsidR="00DD6B6C" w:rsidRDefault="00DD6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48838" w14:textId="77777777" w:rsidR="00BD732C" w:rsidRDefault="00BD73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1821F" w14:textId="77777777" w:rsidR="00BD732C" w:rsidRDefault="00BD732C" w:rsidP="00BD732C">
    <w:pPr>
      <w:pStyle w:val="Footer"/>
      <w:framePr w:wrap="around" w:vAnchor="text" w:hAnchor="page" w:x="6062" w:y="-7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vi</w:t>
    </w:r>
    <w:proofErr w:type="spellStart"/>
    <w:r>
      <w:rPr>
        <w:rStyle w:val="PageNumber"/>
      </w:rPr>
      <w:t>i</w:t>
    </w:r>
    <w:proofErr w:type="spellEnd"/>
    <w:r>
      <w:rPr>
        <w:rStyle w:val="PageNumber"/>
      </w:rPr>
      <w:fldChar w:fldCharType="end"/>
    </w:r>
  </w:p>
  <w:p w14:paraId="00713686" w14:textId="77777777" w:rsidR="00BD732C" w:rsidRDefault="00BD732C" w:rsidP="00BD732C">
    <w:pPr>
      <w:pStyle w:val="Footer"/>
    </w:pPr>
  </w:p>
  <w:p w14:paraId="12455CB8" w14:textId="77777777" w:rsidR="00BD732C" w:rsidRDefault="00BD732C" w:rsidP="00BD732C">
    <w:pPr>
      <w:pStyle w:val="Footer"/>
    </w:pPr>
    <w:r>
      <w:t>Copyright © 2025 IEEE. All rights reserved.</w:t>
    </w:r>
  </w:p>
  <w:p w14:paraId="4524C62A" w14:textId="11E0AA1F" w:rsidR="00BD732C" w:rsidRDefault="00BD732C">
    <w:pPr>
      <w:pStyle w:val="Footer"/>
    </w:pPr>
    <w:r>
      <w:t>This is an unapproved IEEE Standards Draft,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EA6C" w14:textId="77777777" w:rsidR="00BD732C" w:rsidRDefault="00BD7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38AB5" w14:textId="77777777" w:rsidR="00DD6B6C" w:rsidRDefault="00DD6B6C">
      <w:r>
        <w:separator/>
      </w:r>
    </w:p>
  </w:footnote>
  <w:footnote w:type="continuationSeparator" w:id="0">
    <w:p w14:paraId="1BD8E446" w14:textId="77777777" w:rsidR="00DD6B6C" w:rsidRDefault="00DD6B6C">
      <w:r>
        <w:continuationSeparator/>
      </w:r>
    </w:p>
  </w:footnote>
  <w:footnote w:id="1">
    <w:p w14:paraId="76FDA0AF" w14:textId="77777777" w:rsidR="00C46B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FDF04" w14:textId="77777777" w:rsidR="00BD732C" w:rsidRDefault="00BD7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77863" w14:textId="40C3B8BC" w:rsidR="00BD732C" w:rsidRDefault="00BD732C" w:rsidP="00BD732C">
    <w:pPr>
      <w:pStyle w:val="Header"/>
    </w:pPr>
    <w:r>
      <w:t>P</w:t>
    </w:r>
    <w:r w:rsidR="00990484">
      <w:t>3330</w:t>
    </w:r>
    <w:r>
      <w:t>/D</w:t>
    </w:r>
    <w:r w:rsidR="00990484">
      <w:t>1</w:t>
    </w:r>
    <w:r>
      <w:t xml:space="preserve">,   </w:t>
    </w:r>
    <w:r w:rsidR="00990484">
      <w:t>2025</w:t>
    </w:r>
  </w:p>
  <w:p w14:paraId="5062287C" w14:textId="59456621" w:rsidR="00BD732C" w:rsidRPr="00990484" w:rsidRDefault="00BD732C" w:rsidP="00990484">
    <w:pPr>
      <w:pStyle w:val="Header"/>
    </w:pPr>
    <w:r>
      <w:t>Draft &lt;</w:t>
    </w:r>
    <w:proofErr w:type="spellStart"/>
    <w:r>
      <w:t>Gde</w:t>
    </w:r>
    <w:proofErr w:type="spellEnd"/>
    <w:r>
      <w:t xml:space="preserve">./Rec. </w:t>
    </w:r>
    <w:proofErr w:type="spellStart"/>
    <w:r>
      <w:t>Prac</w:t>
    </w:r>
    <w:proofErr w:type="spellEnd"/>
    <w:r>
      <w:t xml:space="preserve">./Std.&gt; for </w:t>
    </w:r>
    <w:r w:rsidR="00990484" w:rsidRPr="00990484">
      <w:t>Standard for Shape Expression Schemas</w:t>
    </w:r>
  </w:p>
  <w:p w14:paraId="12B86D45" w14:textId="77777777" w:rsidR="00BD732C" w:rsidRDefault="00BD73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1C787" w14:textId="77777777" w:rsidR="00BD732C" w:rsidRDefault="00BD73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2786C0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7999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6BFA"/>
    <w:rsid w:val="00482FC0"/>
    <w:rsid w:val="00577239"/>
    <w:rsid w:val="00990484"/>
    <w:rsid w:val="00B06721"/>
    <w:rsid w:val="00BD732C"/>
    <w:rsid w:val="00C46BFA"/>
    <w:rsid w:val="00CD247D"/>
    <w:rsid w:val="00D93DF6"/>
    <w:rsid w:val="00DD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3E34326"/>
  <w15:docId w15:val="{5FBECA2E-4F1A-4C74-A148-CC5D83983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D247D"/>
    <w:pPr>
      <w:keepNext/>
      <w:keepLines/>
      <w:spacing w:before="360" w:after="80"/>
      <w:outlineLvl w:val="0"/>
    </w:pPr>
    <w:rPr>
      <w:rFonts w:ascii="Arial" w:eastAsiaTheme="majorEastAsia" w:hAnsi="Arial" w:cstheme="majorBidi"/>
      <w:b/>
      <w:szCs w:val="40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CD247D"/>
    <w:pPr>
      <w:spacing w:before="160"/>
      <w:outlineLvl w:val="1"/>
    </w:pPr>
    <w:rPr>
      <w:sz w:val="2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CD247D"/>
    <w:pPr>
      <w:keepNext/>
      <w:keepLines/>
      <w:spacing w:before="160" w:after="80"/>
      <w:outlineLvl w:val="2"/>
    </w:pPr>
    <w:rPr>
      <w:rFonts w:ascii="Arial" w:eastAsiaTheme="majorEastAsia" w:hAnsi="Arial" w:cstheme="majorBidi"/>
      <w:b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82FC0"/>
    <w:pPr>
      <w:spacing w:after="240"/>
      <w:jc w:val="both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82FC0"/>
    <w:pPr>
      <w:spacing w:before="1800" w:after="960"/>
      <w:contextualSpacing/>
    </w:pPr>
    <w:rPr>
      <w:rFonts w:ascii="Arial" w:eastAsiaTheme="majorEastAsia" w:hAnsi="Arial" w:cstheme="majorBidi"/>
      <w:b/>
      <w:sz w:val="4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2FC0"/>
    <w:rPr>
      <w:rFonts w:ascii="Arial" w:eastAsiaTheme="majorEastAsia" w:hAnsi="Arial" w:cstheme="majorBidi"/>
      <w:b/>
      <w:sz w:val="4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D247D"/>
    <w:rPr>
      <w:rFonts w:ascii="Arial" w:eastAsiaTheme="majorEastAsia" w:hAnsi="Arial" w:cstheme="majorBidi"/>
      <w:b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247D"/>
    <w:rPr>
      <w:rFonts w:asciiTheme="majorHAnsi" w:eastAsiaTheme="majorEastAsia" w:hAnsiTheme="majorHAnsi" w:cstheme="majorBidi"/>
      <w:sz w:val="2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247D"/>
    <w:rPr>
      <w:rFonts w:ascii="Arial" w:eastAsiaTheme="majorEastAsia" w:hAnsi="Arial" w:cstheme="majorBidi"/>
      <w:b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482FC0"/>
    <w:pPr>
      <w:jc w:val="both"/>
    </w:pPr>
    <w:rPr>
      <w:rFonts w:ascii="Times New Roman" w:hAnsi="Times New Roman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character" w:styleId="LineNumber">
    <w:name w:val="line number"/>
    <w:basedOn w:val="DefaultParagraphFont"/>
    <w:rsid w:val="00577239"/>
  </w:style>
  <w:style w:type="paragraph" w:styleId="Header">
    <w:name w:val="header"/>
    <w:basedOn w:val="Normal"/>
    <w:link w:val="HeaderChar"/>
    <w:uiPriority w:val="99"/>
    <w:rsid w:val="00BD732C"/>
    <w:pPr>
      <w:tabs>
        <w:tab w:val="center" w:pos="4252"/>
        <w:tab w:val="right" w:pos="8504"/>
      </w:tabs>
      <w:spacing w:after="0"/>
      <w:jc w:val="center"/>
    </w:pPr>
    <w:rPr>
      <w:rFonts w:ascii="Times New Roman" w:hAnsi="Times New Roman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BD732C"/>
    <w:rPr>
      <w:rFonts w:ascii="Times New Roman" w:hAnsi="Times New Roman"/>
      <w:sz w:val="16"/>
    </w:rPr>
  </w:style>
  <w:style w:type="paragraph" w:styleId="Footer">
    <w:name w:val="footer"/>
    <w:basedOn w:val="Normal"/>
    <w:link w:val="FooterChar"/>
    <w:uiPriority w:val="99"/>
    <w:rsid w:val="00BD732C"/>
    <w:pPr>
      <w:tabs>
        <w:tab w:val="center" w:pos="4252"/>
        <w:tab w:val="right" w:pos="8504"/>
      </w:tabs>
      <w:spacing w:after="0"/>
      <w:jc w:val="center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BD732C"/>
    <w:rPr>
      <w:rFonts w:ascii="Times New Roman" w:hAnsi="Times New Roman"/>
      <w:sz w:val="16"/>
    </w:rPr>
  </w:style>
  <w:style w:type="character" w:styleId="PageNumber">
    <w:name w:val="page number"/>
    <w:uiPriority w:val="99"/>
    <w:rsid w:val="00BD732C"/>
    <w:rPr>
      <w:rFonts w:ascii="Times New Roman" w:eastAsia="Arial Unicode MS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2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4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SE EMILIO LABRA GAYO</cp:lastModifiedBy>
  <cp:revision>7</cp:revision>
  <dcterms:created xsi:type="dcterms:W3CDTF">2017-12-27T05:22:00Z</dcterms:created>
  <dcterms:modified xsi:type="dcterms:W3CDTF">2025-03-06T16:06:00Z</dcterms:modified>
</cp:coreProperties>
</file>